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c5a37f-5ae3-4e8f-af14-3572b7a16937"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c5a37f-5ae3-4e8f-af14-3572b7a16937"/>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4:12:50Z</dcterms:created>
  <dcterms:modified xsi:type="dcterms:W3CDTF">2023-10-13T11:12: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